
<file path=[Content_Types].xml><?xml version="1.0" encoding="utf-8"?>
<Types xmlns="http://schemas.openxmlformats.org/package/2006/content-types">
  <Default Extension="xml" ContentType="application/xml"/>
  <Default Extension="doc" ContentType="application/msword"/>
  <Default Extension="jpeg" ContentType="image/jpeg"/>
  <Default Extension="rels" ContentType="application/vnd.openxmlformats-package.relationships+xml"/>
  <Default Extension="emf" ContentType="image/x-emf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3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4" w:name="_MON_1222023264"/>
    <w:bookmarkStart w:id="5" w:name="_MON_1222023268"/>
    <w:bookmarkStart w:id="6" w:name="_MON_1536744374"/>
    <w:bookmarkStart w:id="7" w:name="_MON_1222023530"/>
    <w:bookmarkEnd w:id="4"/>
    <w:bookmarkEnd w:id="5"/>
    <w:bookmarkEnd w:id="6"/>
    <w:bookmarkEnd w:id="7"/>
    <w:bookmarkStart w:id="8" w:name="_MON_1222589265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7190109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3"/>
        <w:gridCol w:w="4507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1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3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5B110733" w14:textId="6139884C" w:rsidR="00914028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 xml:space="preserve">Entwicklung eines eigenen Kommunikationsprotokolls um die Aliensocken und den Server effizient kommunizieren zu lassen 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248C886E" w:rsidR="00F90E08" w:rsidRDefault="00F90E08" w:rsidP="005104C9">
            <w:pPr>
              <w:spacing w:before="60" w:after="60"/>
              <w:ind w:left="720"/>
              <w:rPr>
                <w:b/>
              </w:rPr>
            </w:pP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2F3BCF20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  <w:r w:rsidR="008A6C4A">
              <w:t>s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2BD4B6A8" w:rsidR="004942D1" w:rsidRDefault="005104C9" w:rsidP="004942D1">
            <w:pPr>
              <w:numPr>
                <w:ilvl w:val="0"/>
                <w:numId w:val="4"/>
              </w:numPr>
              <w:spacing w:before="60" w:after="60"/>
            </w:pPr>
            <w:r>
              <w:t>400</w:t>
            </w:r>
            <w:r w:rsidR="004942D1">
              <w:t xml:space="preserve"> Personenstunden</w:t>
            </w:r>
            <w:r w:rsidR="00C204DB">
              <w:t xml:space="preserve"> </w:t>
            </w:r>
            <w:r w:rsidR="00833E93">
              <w:t xml:space="preserve">@ </w:t>
            </w:r>
            <w:r w:rsidR="00FF2BC5">
              <w:t>75</w:t>
            </w:r>
            <w:r w:rsidR="00833E93">
              <w:t xml:space="preserve"> €</w:t>
            </w:r>
          </w:p>
          <w:p w14:paraId="05212A57" w14:textId="6EEB125C" w:rsidR="004942D1" w:rsidRDefault="00833E93" w:rsidP="00833E93">
            <w:pPr>
              <w:numPr>
                <w:ilvl w:val="0"/>
                <w:numId w:val="4"/>
              </w:numPr>
              <w:spacing w:before="60" w:after="60"/>
            </w:pPr>
            <w:r>
              <w:t>360 Unterrichtseinheiten @ 50 €</w:t>
            </w:r>
          </w:p>
          <w:p w14:paraId="3CE53A4C" w14:textId="095793C9" w:rsidR="005104C9" w:rsidRDefault="001B4AAA" w:rsidP="004942D1">
            <w:pPr>
              <w:numPr>
                <w:ilvl w:val="0"/>
                <w:numId w:val="4"/>
              </w:numPr>
              <w:spacing w:before="60" w:after="60"/>
            </w:pPr>
            <w:r>
              <w:t>Socke: 11</w:t>
            </w:r>
            <w:r w:rsidR="00833E93">
              <w:t>0 €</w:t>
            </w:r>
            <w:r>
              <w:t xml:space="preserve"> pro Socke</w:t>
            </w:r>
            <w:r w:rsidR="00833E93">
              <w:t xml:space="preserve"> </w:t>
            </w:r>
          </w:p>
          <w:p w14:paraId="7F58EF63" w14:textId="77777777" w:rsidR="002B7A37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10€ Zigbee Modul</w:t>
            </w:r>
          </w:p>
          <w:p w14:paraId="0E31B1D0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50€ Sensormodul</w:t>
            </w:r>
          </w:p>
          <w:p w14:paraId="1B4A0978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TivoC – Board 25€</w:t>
            </w:r>
          </w:p>
          <w:p w14:paraId="157B5448" w14:textId="77777777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Powerbank 10€</w:t>
            </w:r>
          </w:p>
          <w:p w14:paraId="1874FB1A" w14:textId="375D078D" w:rsidR="001B4AAA" w:rsidRDefault="001B4AAA" w:rsidP="002B7A37">
            <w:pPr>
              <w:numPr>
                <w:ilvl w:val="1"/>
                <w:numId w:val="4"/>
              </w:numPr>
              <w:spacing w:before="60" w:after="60"/>
            </w:pPr>
            <w:r>
              <w:t>Schweißband 5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237F413F" w:rsidR="00914028" w:rsidRDefault="00914028" w:rsidP="00DD2536">
            <w:r>
              <w:t xml:space="preserve">Projektauftraggeber: </w:t>
            </w:r>
            <w:r w:rsidR="00DD2536"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Default="00914028" w:rsidP="00DD2536">
            <w:pPr>
              <w:spacing w:before="60" w:after="60"/>
            </w:pPr>
            <w:r>
              <w:t xml:space="preserve">ProjektleiterIn: </w:t>
            </w:r>
            <w:r w:rsidR="00DD2536">
              <w:t>Ursus Schneider</w:t>
            </w:r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5BF9D255" w:rsidR="00914028" w:rsidRDefault="004449BB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4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4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5"/>
          </w:p>
        </w:tc>
      </w:tr>
      <w:tr w:rsidR="00914028" w14:paraId="0731E61A" w14:textId="77777777">
        <w:tc>
          <w:tcPr>
            <w:tcW w:w="4605" w:type="dxa"/>
          </w:tcPr>
          <w:p w14:paraId="73BF9E9E" w14:textId="0EAE316D" w:rsidR="00914028" w:rsidRDefault="00914028">
            <w:pPr>
              <w:spacing w:before="60" w:after="60"/>
            </w:pPr>
            <w:r>
              <w:t>Projektrisiken:</w:t>
            </w:r>
          </w:p>
          <w:p w14:paraId="69AE2646" w14:textId="77777777" w:rsidR="00914028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ingeschätzte Latenzeiten</w:t>
            </w:r>
          </w:p>
          <w:p w14:paraId="78DE0689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Zu hoher Packet-Loss</w:t>
            </w:r>
          </w:p>
          <w:p w14:paraId="39DD7235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Lichtstörquellen</w:t>
            </w:r>
          </w:p>
          <w:p w14:paraId="7FAC43B3" w14:textId="6E17A41B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RF – Störungen</w:t>
            </w:r>
          </w:p>
          <w:p w14:paraId="19351900" w14:textId="4F6B7D2E" w:rsidR="00F26ADD" w:rsidRDefault="00F26ADD" w:rsidP="00F26ADD">
            <w:pPr>
              <w:pStyle w:val="ListParagraph"/>
              <w:spacing w:before="60" w:after="60"/>
            </w:pPr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10239032" w14:textId="3F5F8516" w:rsidR="00CA67A6" w:rsidRDefault="00CA67A6">
            <w:pPr>
              <w:spacing w:before="60" w:after="60"/>
            </w:pPr>
            <w:r>
              <w:t>Kommunikation Server und Slave</w:t>
            </w:r>
          </w:p>
          <w:p w14:paraId="02112720" w14:textId="37B32FF6" w:rsidR="00CB5ABB" w:rsidRDefault="00F26ADD">
            <w:pPr>
              <w:spacing w:before="60" w:after="60"/>
            </w:pPr>
            <w:r>
              <w:t>Berechnungsmodellierung</w:t>
            </w:r>
          </w:p>
          <w:p w14:paraId="1D6A785E" w14:textId="704A2C1C" w:rsidR="00CA67A6" w:rsidRDefault="00CA67A6">
            <w:pPr>
              <w:spacing w:before="60" w:after="60"/>
            </w:pPr>
            <w:r>
              <w:t>Fertigst</w:t>
            </w:r>
            <w:r w:rsidR="00F26ADD">
              <w:t>ellung der</w:t>
            </w:r>
            <w:r>
              <w:t xml:space="preserve"> AlienSocke</w:t>
            </w:r>
          </w:p>
          <w:p w14:paraId="18987E66" w14:textId="058B2984" w:rsidR="00CA67A6" w:rsidRDefault="00CA67A6">
            <w:pPr>
              <w:spacing w:before="60" w:after="60"/>
            </w:pPr>
            <w:r>
              <w:t>Projektabgabe</w:t>
            </w:r>
          </w:p>
          <w:p w14:paraId="75B04AC9" w14:textId="6D4198F3" w:rsidR="00CB5ABB" w:rsidRDefault="00CB5ABB">
            <w:pPr>
              <w:spacing w:before="60" w:after="60"/>
            </w:pPr>
          </w:p>
        </w:tc>
      </w:tr>
      <w:tr w:rsidR="00914028" w14:paraId="2E5701E5" w14:textId="77777777">
        <w:tc>
          <w:tcPr>
            <w:tcW w:w="4605" w:type="dxa"/>
          </w:tcPr>
          <w:p w14:paraId="20552846" w14:textId="2D35D723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7B73F9">
              <w:fldChar w:fldCharType="separate"/>
            </w:r>
            <w:r>
              <w:fldChar w:fldCharType="end"/>
            </w:r>
            <w:bookmarkEnd w:id="16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7B73F9">
              <w:fldChar w:fldCharType="separate"/>
            </w:r>
            <w:r>
              <w:fldChar w:fldCharType="end"/>
            </w:r>
            <w:bookmarkEnd w:id="17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8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8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7B73F9">
              <w:fldChar w:fldCharType="separate"/>
            </w:r>
            <w:r>
              <w:fldChar w:fldCharType="end"/>
            </w:r>
            <w:bookmarkEnd w:id="19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0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0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1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1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lastRenderedPageBreak/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2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2"/>
          </w:p>
        </w:tc>
      </w:tr>
    </w:tbl>
    <w:p w14:paraId="5AF06D5B" w14:textId="77777777" w:rsidR="00914028" w:rsidRDefault="00914028">
      <w:pPr>
        <w:pStyle w:val="Heading1"/>
      </w:pPr>
      <w:r>
        <w:lastRenderedPageBreak/>
        <w:br w:type="page"/>
      </w:r>
      <w:bookmarkStart w:id="23" w:name="_Toc254437342"/>
      <w:r>
        <w:lastRenderedPageBreak/>
        <w:t>Projektzieleplan</w:t>
      </w:r>
      <w:bookmarkEnd w:id="2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4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4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5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5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6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6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7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7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8" w:name="_Toc254437343"/>
      <w:r>
        <w:lastRenderedPageBreak/>
        <w:t>Projektorganisation</w:t>
      </w:r>
      <w:bookmarkEnd w:id="28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29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29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0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1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2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3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4" w:name="_Toc254437344"/>
      <w:r>
        <w:lastRenderedPageBreak/>
        <w:t>Projektumweltanalyse / Sozialer Projektkontext</w:t>
      </w:r>
      <w:bookmarkEnd w:id="34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5" w:name="_Toc254437345"/>
      <w:r>
        <w:lastRenderedPageBreak/>
        <w:t>Meilensteinplan</w:t>
      </w:r>
      <w:bookmarkEnd w:id="3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6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6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7" w:name="_Toc254437346"/>
      <w:r>
        <w:lastRenderedPageBreak/>
        <w:t>Projektstrukturplan (PSP)</w:t>
      </w:r>
      <w:bookmarkEnd w:id="37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8" w:name="_Toc254437347"/>
      <w:bookmarkEnd w:id="38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39" w:name="_Toc254437348"/>
      <w:r>
        <w:lastRenderedPageBreak/>
        <w:t>Arbeitspaket-Spezifikation</w:t>
      </w:r>
      <w:bookmarkEnd w:id="3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0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0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1" w:name="_Toc254437349"/>
      <w:r>
        <w:lastRenderedPageBreak/>
        <w:t>Integrierter Projektplan</w:t>
      </w:r>
      <w:bookmarkEnd w:id="41"/>
    </w:p>
    <w:p w14:paraId="57F5D5FC" w14:textId="77777777" w:rsidR="00914028" w:rsidRDefault="00914028"/>
    <w:bookmarkStart w:id="42" w:name="_MON_1221283811"/>
    <w:bookmarkStart w:id="43" w:name="_MON_1221903084"/>
    <w:bookmarkStart w:id="44" w:name="_MON_1221903344"/>
    <w:bookmarkStart w:id="45" w:name="_MON_1221903409"/>
    <w:bookmarkStart w:id="46" w:name="_MON_1222023605"/>
    <w:bookmarkStart w:id="47" w:name="_MON_1222240501"/>
    <w:bookmarkStart w:id="48" w:name="_MON_1222589370"/>
    <w:bookmarkStart w:id="49" w:name="_GoBack"/>
    <w:bookmarkEnd w:id="42"/>
    <w:bookmarkEnd w:id="43"/>
    <w:bookmarkEnd w:id="44"/>
    <w:bookmarkEnd w:id="45"/>
    <w:bookmarkEnd w:id="46"/>
    <w:bookmarkEnd w:id="47"/>
    <w:bookmarkEnd w:id="48"/>
    <w:bookmarkStart w:id="50" w:name="_MON_1221282436"/>
    <w:bookmarkEnd w:id="50"/>
    <w:p w14:paraId="0D1EFC5E" w14:textId="77777777" w:rsidR="00914028" w:rsidRDefault="00273887">
      <w:r>
        <w:object w:dxaOrig="1600" w:dyaOrig="1040" w14:anchorId="56AC8F34">
          <v:shape id="_x0000_i1026" type="#_x0000_t75" style="width:80.4pt;height:52.55pt" o:ole="">
            <v:imagedata r:id="rId13" o:title=""/>
          </v:shape>
          <o:OLEObject Type="Embed" ProgID="Excel.Sheet.8" ShapeID="_x0000_i1026" DrawAspect="Icon" ObjectID="_1537190110" r:id="rId14"/>
        </w:object>
      </w:r>
      <w:bookmarkEnd w:id="49"/>
    </w:p>
    <w:p w14:paraId="78C45120" w14:textId="77777777" w:rsidR="00914028" w:rsidRDefault="00914028">
      <w:pPr>
        <w:pStyle w:val="Heading1"/>
      </w:pPr>
      <w:r>
        <w:br w:type="page"/>
      </w:r>
      <w:bookmarkStart w:id="51" w:name="_Toc254437350"/>
      <w:r>
        <w:lastRenderedPageBreak/>
        <w:t>Projektkommunikationsplan</w:t>
      </w:r>
      <w:bookmarkEnd w:id="5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2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2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3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3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4" w:name="_Toc254437351"/>
      <w:r>
        <w:lastRenderedPageBreak/>
        <w:t>Projektfortschrittsbericht (Vorlage)</w:t>
      </w:r>
      <w:bookmarkEnd w:id="5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7B73F9">
              <w:rPr>
                <w:b/>
                <w:bCs/>
              </w:rPr>
            </w:r>
            <w:r w:rsidR="007B73F9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5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7B73F9">
              <w:rPr>
                <w:b/>
                <w:bCs/>
              </w:rPr>
            </w:r>
            <w:r w:rsidR="007B73F9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6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7B73F9">
              <w:rPr>
                <w:b/>
                <w:bCs/>
              </w:rPr>
            </w:r>
            <w:r w:rsidR="007B73F9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7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8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8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9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9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0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1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2" w:name="_Toc254437352"/>
      <w:r>
        <w:lastRenderedPageBreak/>
        <w:t>Projektabschluss</w:t>
      </w:r>
      <w:bookmarkEnd w:id="6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3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4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5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6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7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8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9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0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1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2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3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3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4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5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6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7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8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7B73F9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7B73F9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AF5BB5" w14:textId="77777777" w:rsidR="00752BE8" w:rsidRDefault="00752BE8">
      <w:r>
        <w:separator/>
      </w:r>
    </w:p>
  </w:endnote>
  <w:endnote w:type="continuationSeparator" w:id="0">
    <w:p w14:paraId="2ED87CC1" w14:textId="77777777" w:rsidR="00752BE8" w:rsidRDefault="00752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7B73F9" w:rsidRDefault="007B73F9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>
      <w:rPr>
        <w:sz w:val="16"/>
      </w:rPr>
      <w:t>05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273887">
      <w:rPr>
        <w:rStyle w:val="PageNumber"/>
        <w:sz w:val="16"/>
      </w:rPr>
      <w:t>12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7F074C" w14:textId="77777777" w:rsidR="00752BE8" w:rsidRDefault="00752BE8">
      <w:r>
        <w:separator/>
      </w:r>
    </w:p>
  </w:footnote>
  <w:footnote w:type="continuationSeparator" w:id="0">
    <w:p w14:paraId="1F72740C" w14:textId="77777777" w:rsidR="00752BE8" w:rsidRDefault="00752BE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7B73F9" w:rsidRDefault="007B73F9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2939E4"/>
    <w:multiLevelType w:val="hybridMultilevel"/>
    <w:tmpl w:val="3BFEE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9650F"/>
    <w:rsid w:val="001B4AAA"/>
    <w:rsid w:val="001E6248"/>
    <w:rsid w:val="001F7212"/>
    <w:rsid w:val="00273887"/>
    <w:rsid w:val="002B7A37"/>
    <w:rsid w:val="002C62CF"/>
    <w:rsid w:val="003129C1"/>
    <w:rsid w:val="00325F4D"/>
    <w:rsid w:val="003463AD"/>
    <w:rsid w:val="003F1AD3"/>
    <w:rsid w:val="004358A8"/>
    <w:rsid w:val="004449BB"/>
    <w:rsid w:val="004918AB"/>
    <w:rsid w:val="004942D1"/>
    <w:rsid w:val="004F5DB8"/>
    <w:rsid w:val="005104C9"/>
    <w:rsid w:val="005323D9"/>
    <w:rsid w:val="00591E12"/>
    <w:rsid w:val="005C316F"/>
    <w:rsid w:val="00694CA2"/>
    <w:rsid w:val="006B1512"/>
    <w:rsid w:val="006B4AF1"/>
    <w:rsid w:val="006B6E25"/>
    <w:rsid w:val="00752BE8"/>
    <w:rsid w:val="007644B8"/>
    <w:rsid w:val="007B73F9"/>
    <w:rsid w:val="00833E93"/>
    <w:rsid w:val="00854DCF"/>
    <w:rsid w:val="0086285A"/>
    <w:rsid w:val="00882D18"/>
    <w:rsid w:val="008A6C4A"/>
    <w:rsid w:val="0090550A"/>
    <w:rsid w:val="00914028"/>
    <w:rsid w:val="009557D5"/>
    <w:rsid w:val="00985A4D"/>
    <w:rsid w:val="009E5983"/>
    <w:rsid w:val="00A24DEB"/>
    <w:rsid w:val="00AF0718"/>
    <w:rsid w:val="00AF2E15"/>
    <w:rsid w:val="00B54511"/>
    <w:rsid w:val="00B67F16"/>
    <w:rsid w:val="00BA7C01"/>
    <w:rsid w:val="00C204DB"/>
    <w:rsid w:val="00CA67A6"/>
    <w:rsid w:val="00CB5ABB"/>
    <w:rsid w:val="00CB662B"/>
    <w:rsid w:val="00D31D7A"/>
    <w:rsid w:val="00D34052"/>
    <w:rsid w:val="00D35D05"/>
    <w:rsid w:val="00D568E7"/>
    <w:rsid w:val="00D8419D"/>
    <w:rsid w:val="00D853BB"/>
    <w:rsid w:val="00DB60C1"/>
    <w:rsid w:val="00DD2536"/>
    <w:rsid w:val="00E0538E"/>
    <w:rsid w:val="00EA738C"/>
    <w:rsid w:val="00EE25A8"/>
    <w:rsid w:val="00EF5BBE"/>
    <w:rsid w:val="00F26ADD"/>
    <w:rsid w:val="00F40D0F"/>
    <w:rsid w:val="00F90E08"/>
    <w:rsid w:val="00FA277F"/>
    <w:rsid w:val="00FC3C0C"/>
    <w:rsid w:val="00FC6391"/>
    <w:rsid w:val="00FF2BC5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F26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e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5</Pages>
  <Words>1354</Words>
  <Characters>7723</Characters>
  <Application>Microsoft Macintosh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9059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24</cp:revision>
  <cp:lastPrinted>2006-10-02T08:43:00Z</cp:lastPrinted>
  <dcterms:created xsi:type="dcterms:W3CDTF">2016-09-28T11:51:00Z</dcterms:created>
  <dcterms:modified xsi:type="dcterms:W3CDTF">2016-10-05T14:28:00Z</dcterms:modified>
  <cp:category>Projektmanagement</cp:category>
</cp:coreProperties>
</file>